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59D" w:rsidRPr="00546452" w:rsidRDefault="004C204D" w:rsidP="00FB5AD0">
      <w:pPr>
        <w:jc w:val="center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CS202 Topic #4</w:t>
      </w:r>
      <w:r w:rsidR="00546452" w:rsidRPr="00546452">
        <w:rPr>
          <w:rFonts w:ascii="서울남산체 B" w:eastAsia="서울남산체 B" w:hAnsi="서울남산체 B"/>
        </w:rPr>
        <w:t xml:space="preserve"> Report</w:t>
      </w:r>
    </w:p>
    <w:p w:rsidR="00546452" w:rsidRDefault="001B7627" w:rsidP="00FB5AD0">
      <w:pPr>
        <w:jc w:val="righ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전산학부</w:t>
      </w:r>
      <w:r>
        <w:rPr>
          <w:rFonts w:ascii="서울남산체 B" w:eastAsia="서울남산체 B" w:hAnsi="서울남산체 B"/>
        </w:rPr>
        <w:br/>
      </w:r>
      <w:r w:rsidR="00546452" w:rsidRPr="00546452">
        <w:rPr>
          <w:rFonts w:ascii="서울남산체 B" w:eastAsia="서울남산체 B" w:hAnsi="서울남산체 B" w:hint="eastAsia"/>
        </w:rPr>
        <w:t>20170038</w:t>
      </w:r>
      <w:r>
        <w:rPr>
          <w:rFonts w:ascii="서울남산체 B" w:eastAsia="서울남산체 B" w:hAnsi="서울남산체 B"/>
        </w:rPr>
        <w:t xml:space="preserve"> </w:t>
      </w:r>
      <w:r w:rsidR="00546452" w:rsidRPr="00546452">
        <w:rPr>
          <w:rFonts w:ascii="서울남산체 B" w:eastAsia="서울남산체 B" w:hAnsi="서울남산체 B" w:hint="eastAsia"/>
        </w:rPr>
        <w:t>권기훈</w:t>
      </w:r>
    </w:p>
    <w:p w:rsidR="00546452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[</w:t>
      </w:r>
      <w:r w:rsidR="004C204D">
        <w:rPr>
          <w:rFonts w:ascii="서울남산체 B" w:eastAsia="서울남산체 B" w:hAnsi="서울남산체 B" w:hint="eastAsia"/>
        </w:rPr>
        <w:t>chaltteok</w:t>
      </w:r>
      <w:r w:rsidR="00546452">
        <w:rPr>
          <w:rFonts w:ascii="서울남산체 B" w:eastAsia="서울남산체 B" w:hAnsi="서울남산체 B" w:hint="eastAsia"/>
        </w:rPr>
        <w:t>]</w:t>
      </w:r>
    </w:p>
    <w:p w:rsidR="00B671AB" w:rsidRDefault="004C204D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떡을 하나씩 증가시켜가면서 규칙성을 찾아본 결과,</w:t>
      </w:r>
      <w:r>
        <w:rPr>
          <w:rFonts w:ascii="서울남산체 B" w:eastAsia="서울남산체 B" w:hAnsi="서울남산체 B"/>
          <w:szCs w:val="20"/>
        </w:rPr>
        <w:t xml:space="preserve"> k</w:t>
      </w:r>
      <w:r>
        <w:rPr>
          <w:rFonts w:ascii="서울남산체 B" w:eastAsia="서울남산체 B" w:hAnsi="서울남산체 B" w:hint="eastAsia"/>
          <w:szCs w:val="20"/>
        </w:rPr>
        <w:t>개의 떡의 pack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값과 k</w:t>
      </w:r>
      <w:r>
        <w:rPr>
          <w:rFonts w:ascii="서울남산체 B" w:eastAsia="서울남산체 B" w:hAnsi="서울남산체 B"/>
          <w:szCs w:val="20"/>
        </w:rPr>
        <w:t>+1</w:t>
      </w:r>
      <w:r>
        <w:rPr>
          <w:rFonts w:ascii="서울남산체 B" w:eastAsia="서울남산체 B" w:hAnsi="서울남산체 B" w:hint="eastAsia"/>
          <w:szCs w:val="20"/>
        </w:rPr>
        <w:t xml:space="preserve">개의 떡의 </w:t>
      </w:r>
      <w:r>
        <w:rPr>
          <w:rFonts w:ascii="서울남산체 B" w:eastAsia="서울남산체 B" w:hAnsi="서울남산체 B"/>
          <w:szCs w:val="20"/>
        </w:rPr>
        <w:t xml:space="preserve">pack </w:t>
      </w:r>
      <w:r>
        <w:rPr>
          <w:rFonts w:ascii="서울남산체 B" w:eastAsia="서울남산체 B" w:hAnsi="서울남산체 B" w:hint="eastAsia"/>
          <w:szCs w:val="20"/>
        </w:rPr>
        <w:t xml:space="preserve">값의 차이는 </w:t>
      </w:r>
      <w:r>
        <w:rPr>
          <w:rFonts w:ascii="서울남산체 B" w:eastAsia="서울남산체 B" w:hAnsi="서울남산체 B"/>
          <w:szCs w:val="20"/>
        </w:rPr>
        <w:t xml:space="preserve">+1, 0, -1 </w:t>
      </w:r>
      <w:r>
        <w:rPr>
          <w:rFonts w:ascii="서울남산체 B" w:eastAsia="서울남산체 B" w:hAnsi="서울남산체 B" w:hint="eastAsia"/>
          <w:szCs w:val="20"/>
        </w:rPr>
        <w:t>중 하나의 값을 갖는 것을 알 수 있습니다.</w:t>
      </w:r>
      <w:r w:rsidR="00097A09">
        <w:rPr>
          <w:rFonts w:ascii="서울남산체 B" w:eastAsia="서울남산체 B" w:hAnsi="서울남산체 B" w:hint="eastAsia"/>
          <w:szCs w:val="20"/>
        </w:rPr>
        <w:t xml:space="preserve"> 따라서 떡을 하나씩 추가하면서 이전 값과의 비교를 통하여 배열하였습니다.</w:t>
      </w:r>
      <w:r w:rsidR="00097A09">
        <w:rPr>
          <w:rFonts w:ascii="서울남산체 B" w:eastAsia="서울남산체 B" w:hAnsi="서울남산체 B"/>
          <w:szCs w:val="20"/>
        </w:rPr>
        <w:t xml:space="preserve"> </w:t>
      </w:r>
      <w:r w:rsidR="00097A09">
        <w:rPr>
          <w:rFonts w:ascii="서울남산체 B" w:eastAsia="서울남산체 B" w:hAnsi="서울남산체 B" w:hint="eastAsia"/>
          <w:szCs w:val="20"/>
        </w:rPr>
        <w:t>따라서 떡을 배열하기 위한 이차원 벡터를 추가적으로 사용하였습니다.</w:t>
      </w:r>
    </w:p>
    <w:p w:rsidR="00B671AB" w:rsidRDefault="00B671AB" w:rsidP="00B671AB">
      <w:pPr>
        <w:pStyle w:val="a6"/>
        <w:numPr>
          <w:ilvl w:val="0"/>
          <w:numId w:val="2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>+1</w:t>
      </w:r>
      <w:r>
        <w:rPr>
          <w:rFonts w:ascii="서울남산체 B" w:eastAsia="서울남산체 B" w:hAnsi="서울남산체 B" w:hint="eastAsia"/>
          <w:szCs w:val="20"/>
        </w:rPr>
        <w:t>일 때는 기존에 있는 떡과 인접하지 않은 새로운 떡이 추가되는 상황입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 떡을 포함하는 벡터를 만들어 이차원 벡터에 넣습니다.</w:t>
      </w:r>
    </w:p>
    <w:p w:rsidR="00B671AB" w:rsidRDefault="00097A09" w:rsidP="00B671AB">
      <w:pPr>
        <w:pStyle w:val="a6"/>
        <w:numPr>
          <w:ilvl w:val="0"/>
          <w:numId w:val="2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 w:rsidRPr="00B671AB">
        <w:rPr>
          <w:rFonts w:ascii="서울남산체 B" w:eastAsia="서울남산체 B" w:hAnsi="서울남산체 B"/>
          <w:szCs w:val="20"/>
        </w:rPr>
        <w:t>0</w:t>
      </w:r>
      <w:r w:rsidRPr="00B671AB">
        <w:rPr>
          <w:rFonts w:ascii="서울남산체 B" w:eastAsia="서울남산체 B" w:hAnsi="서울남산체 B" w:hint="eastAsia"/>
          <w:szCs w:val="20"/>
        </w:rPr>
        <w:t>일 때는 기존에 있는 떡들 중 하나의 무리(</w:t>
      </w:r>
      <w:r w:rsidRPr="00B671AB">
        <w:rPr>
          <w:rFonts w:ascii="서울남산체 B" w:eastAsia="서울남산체 B" w:hAnsi="서울남산체 B"/>
          <w:szCs w:val="20"/>
        </w:rPr>
        <w:t>?)</w:t>
      </w:r>
      <w:r w:rsidRPr="00B671AB">
        <w:rPr>
          <w:rFonts w:ascii="서울남산체 B" w:eastAsia="서울남산체 B" w:hAnsi="서울남산체 B" w:hint="eastAsia"/>
          <w:szCs w:val="20"/>
        </w:rPr>
        <w:t>와만 인접하는 경우입니다.</w:t>
      </w:r>
      <w:r w:rsidRPr="00B671AB">
        <w:rPr>
          <w:rFonts w:ascii="서울남산체 B" w:eastAsia="서울남산체 B" w:hAnsi="서울남산체 B"/>
          <w:szCs w:val="20"/>
        </w:rPr>
        <w:t xml:space="preserve"> </w:t>
      </w:r>
      <w:r w:rsidRPr="00B671AB">
        <w:rPr>
          <w:rFonts w:ascii="서울남산체 B" w:eastAsia="서울남산체 B" w:hAnsi="서울남산체 B" w:hint="eastAsia"/>
          <w:szCs w:val="20"/>
        </w:rPr>
        <w:t>정의한 함수(findTeok)를 통하여 이 떡과 겹치는 것을 떡을 찾고 그 벡터를 업데이트 해줍니다.</w:t>
      </w:r>
      <w:r w:rsidRPr="00B671AB">
        <w:rPr>
          <w:rFonts w:ascii="서울남산체 B" w:eastAsia="서울남산체 B" w:hAnsi="서울남산체 B"/>
          <w:szCs w:val="20"/>
        </w:rPr>
        <w:t xml:space="preserve"> findTeok </w:t>
      </w:r>
      <w:r w:rsidRPr="00B671AB">
        <w:rPr>
          <w:rFonts w:ascii="서울남산체 B" w:eastAsia="서울남산체 B" w:hAnsi="서울남산체 B" w:hint="eastAsia"/>
          <w:szCs w:val="20"/>
        </w:rPr>
        <w:t xml:space="preserve">함수는 </w:t>
      </w:r>
      <w:r w:rsidR="00D24220" w:rsidRPr="00B671AB">
        <w:rPr>
          <w:rFonts w:ascii="서울남산체 B" w:eastAsia="서울남산체 B" w:hAnsi="서울남산체 B" w:hint="eastAsia"/>
          <w:szCs w:val="20"/>
        </w:rPr>
        <w:t xml:space="preserve">분할 정복의 원리로 이차원 벡터를 반씩 쪼개가며 합쳐지는 떡의 </w:t>
      </w:r>
      <w:r w:rsidR="00D24220" w:rsidRPr="00B671AB">
        <w:rPr>
          <w:rFonts w:ascii="서울남산체 B" w:eastAsia="서울남산체 B" w:hAnsi="서울남산체 B"/>
          <w:szCs w:val="20"/>
        </w:rPr>
        <w:t>index</w:t>
      </w:r>
      <w:r w:rsidR="00D24220" w:rsidRPr="00B671AB">
        <w:rPr>
          <w:rFonts w:ascii="서울남산체 B" w:eastAsia="서울남산체 B" w:hAnsi="서울남산체 B" w:hint="eastAsia"/>
          <w:szCs w:val="20"/>
        </w:rPr>
        <w:t>를 반환합니다.</w:t>
      </w:r>
      <w:r w:rsidR="00D24220" w:rsidRPr="00B671AB">
        <w:rPr>
          <w:rFonts w:ascii="서울남산체 B" w:eastAsia="서울남산체 B" w:hAnsi="서울남산체 B"/>
          <w:szCs w:val="20"/>
        </w:rPr>
        <w:t xml:space="preserve"> </w:t>
      </w:r>
      <w:r w:rsidR="00D24220" w:rsidRPr="00B671AB">
        <w:rPr>
          <w:rFonts w:ascii="서울남산체 B" w:eastAsia="서울남산체 B" w:hAnsi="서울남산체 B" w:hint="eastAsia"/>
          <w:szCs w:val="20"/>
        </w:rPr>
        <w:t>따라서 전체 벡터의 크기만큼 순회하는 것이 아니라,</w:t>
      </w:r>
      <w:r w:rsidR="00D24220" w:rsidRPr="00B671AB">
        <w:rPr>
          <w:rFonts w:ascii="서울남산체 B" w:eastAsia="서울남산체 B" w:hAnsi="서울남산체 B"/>
          <w:szCs w:val="20"/>
        </w:rPr>
        <w:t xml:space="preserve"> </w:t>
      </w:r>
      <w:r w:rsidR="00D24220" w:rsidRPr="00B671AB">
        <w:rPr>
          <w:rFonts w:ascii="서울남산체 B" w:eastAsia="서울남산체 B" w:hAnsi="서울남산체 B" w:hint="eastAsia"/>
          <w:szCs w:val="20"/>
        </w:rPr>
        <w:t>logN번으로 순회하는 횟수를 줄일 수 있습니다</w:t>
      </w:r>
      <w:r w:rsidR="00B671AB">
        <w:rPr>
          <w:rFonts w:ascii="서울남산체 B" w:eastAsia="서울남산체 B" w:hAnsi="서울남산체 B" w:hint="eastAsia"/>
          <w:szCs w:val="20"/>
        </w:rPr>
        <w:t>.</w:t>
      </w:r>
    </w:p>
    <w:p w:rsidR="00D24220" w:rsidRPr="00B671AB" w:rsidRDefault="00D24220" w:rsidP="00B671AB">
      <w:pPr>
        <w:pStyle w:val="a6"/>
        <w:numPr>
          <w:ilvl w:val="0"/>
          <w:numId w:val="2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 w:rsidRPr="00B671AB">
        <w:rPr>
          <w:rFonts w:ascii="서울남산체 B" w:eastAsia="서울남산체 B" w:hAnsi="서울남산체 B"/>
          <w:szCs w:val="20"/>
        </w:rPr>
        <w:t>-</w:t>
      </w:r>
      <w:r w:rsidRPr="00B671AB">
        <w:rPr>
          <w:rFonts w:ascii="서울남산체 B" w:eastAsia="서울남산체 B" w:hAnsi="서울남산체 B" w:hint="eastAsia"/>
          <w:szCs w:val="20"/>
        </w:rPr>
        <w:t>1일 때는 기존에 있는 떡들 중 두 무리와 인접하는 경우입니다.</w:t>
      </w:r>
      <w:r w:rsidRPr="00B671AB">
        <w:rPr>
          <w:rFonts w:ascii="서울남산체 B" w:eastAsia="서울남산체 B" w:hAnsi="서울남산체 B"/>
          <w:szCs w:val="20"/>
        </w:rPr>
        <w:t xml:space="preserve"> </w:t>
      </w:r>
      <w:r w:rsidRPr="00B671AB">
        <w:rPr>
          <w:rFonts w:ascii="서울남산체 B" w:eastAsia="서울남산체 B" w:hAnsi="서울남산체 B" w:hint="eastAsia"/>
          <w:szCs w:val="20"/>
        </w:rPr>
        <w:t xml:space="preserve">정의한 다른 함수(findTwoTeok)을 통하여 양 떡의 </w:t>
      </w:r>
      <w:r w:rsidRPr="00B671AB">
        <w:rPr>
          <w:rFonts w:ascii="서울남산체 B" w:eastAsia="서울남산체 B" w:hAnsi="서울남산체 B"/>
          <w:szCs w:val="20"/>
        </w:rPr>
        <w:t>index를 pair</w:t>
      </w:r>
      <w:r w:rsidRPr="00B671AB">
        <w:rPr>
          <w:rFonts w:ascii="서울남산체 B" w:eastAsia="서울남산체 B" w:hAnsi="서울남산체 B" w:hint="eastAsia"/>
          <w:szCs w:val="20"/>
        </w:rPr>
        <w:t>로 반환합니다.</w:t>
      </w:r>
      <w:r w:rsidRPr="00B671AB">
        <w:rPr>
          <w:rFonts w:ascii="서울남산체 B" w:eastAsia="서울남산체 B" w:hAnsi="서울남산체 B"/>
          <w:szCs w:val="20"/>
        </w:rPr>
        <w:t xml:space="preserve"> </w:t>
      </w:r>
      <w:r w:rsidRPr="00B671AB">
        <w:rPr>
          <w:rFonts w:ascii="서울남산체 B" w:eastAsia="서울남산체 B" w:hAnsi="서울남산체 B" w:hint="eastAsia"/>
          <w:szCs w:val="20"/>
        </w:rPr>
        <w:t xml:space="preserve">원리는 </w:t>
      </w:r>
      <w:r w:rsidRPr="00B671AB">
        <w:rPr>
          <w:rFonts w:ascii="서울남산체 B" w:eastAsia="서울남산체 B" w:hAnsi="서울남산체 B"/>
          <w:szCs w:val="20"/>
        </w:rPr>
        <w:t>findTeok</w:t>
      </w:r>
      <w:r w:rsidRPr="00B671AB">
        <w:rPr>
          <w:rFonts w:ascii="서울남산체 B" w:eastAsia="서울남산체 B" w:hAnsi="서울남산체 B" w:hint="eastAsia"/>
          <w:szCs w:val="20"/>
        </w:rPr>
        <w:t>의 탐색과 유사하게 작동합니다.</w:t>
      </w:r>
      <w:r w:rsidRPr="00B671AB">
        <w:rPr>
          <w:rFonts w:ascii="서울남산체 B" w:eastAsia="서울남산체 B" w:hAnsi="서울남산체 B"/>
          <w:szCs w:val="20"/>
        </w:rPr>
        <w:t xml:space="preserve"> </w:t>
      </w:r>
      <w:r w:rsidRPr="00B671AB">
        <w:rPr>
          <w:rFonts w:ascii="서울남산체 B" w:eastAsia="서울남산체 B" w:hAnsi="서울남산체 B" w:hint="eastAsia"/>
          <w:szCs w:val="20"/>
        </w:rPr>
        <w:t xml:space="preserve">이 </w:t>
      </w:r>
      <w:r w:rsidRPr="00B671AB">
        <w:rPr>
          <w:rFonts w:ascii="서울남산체 B" w:eastAsia="서울남산체 B" w:hAnsi="서울남산체 B"/>
          <w:szCs w:val="20"/>
        </w:rPr>
        <w:t>pair</w:t>
      </w:r>
      <w:r w:rsidRPr="00B671AB">
        <w:rPr>
          <w:rFonts w:ascii="서울남산체 B" w:eastAsia="서울남산체 B" w:hAnsi="서울남산체 B" w:hint="eastAsia"/>
          <w:szCs w:val="20"/>
        </w:rPr>
        <w:t>를 이용하여 구한 떡 벡터들을 하나로 합쳐주고 이차원 벡터를 업데이트 합니다.</w:t>
      </w:r>
    </w:p>
    <w:p w:rsidR="00D24220" w:rsidRPr="00D24220" w:rsidRDefault="00D24220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1부터 N까지 모든 수를 부르면 항상 </w:t>
      </w:r>
      <w:r>
        <w:rPr>
          <w:rFonts w:ascii="서울남산체 B" w:eastAsia="서울남산체 B" w:hAnsi="서울남산체 B"/>
          <w:szCs w:val="20"/>
        </w:rPr>
        <w:t>1</w:t>
      </w:r>
      <w:r>
        <w:rPr>
          <w:rFonts w:ascii="서울남산체 B" w:eastAsia="서울남산체 B" w:hAnsi="서울남산체 B" w:hint="eastAsia"/>
          <w:szCs w:val="20"/>
        </w:rPr>
        <w:t>이기 때문에 최종적으로 이차원 벡터에는 정답 순서대로 배열된 벡터 하나만 남습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 값을 report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하였습니다.</w:t>
      </w:r>
    </w:p>
    <w:p w:rsidR="00D24220" w:rsidRDefault="00D24220" w:rsidP="00176FB6">
      <w:pPr>
        <w:jc w:val="left"/>
        <w:rPr>
          <w:rFonts w:ascii="서울남산체 B" w:eastAsia="서울남산체 B" w:hAnsi="서울남산체 B"/>
          <w:szCs w:val="20"/>
        </w:rPr>
      </w:pPr>
    </w:p>
    <w:p w:rsidR="00176FB6" w:rsidRDefault="00176FB6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>[</w:t>
      </w:r>
      <w:r w:rsidR="004C204D">
        <w:rPr>
          <w:rFonts w:ascii="서울남산체 B" w:eastAsia="서울남산체 B" w:hAnsi="서울남산체 B"/>
          <w:szCs w:val="20"/>
        </w:rPr>
        <w:t>bridges</w:t>
      </w:r>
      <w:r>
        <w:rPr>
          <w:rFonts w:ascii="서울남산체 B" w:eastAsia="서울남산체 B" w:hAnsi="서울남산체 B"/>
          <w:szCs w:val="20"/>
        </w:rPr>
        <w:t>]</w:t>
      </w:r>
    </w:p>
    <w:p w:rsidR="00E20E7A" w:rsidRDefault="00E20E7A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위 아래 합쳐서 </w:t>
      </w:r>
      <w:r>
        <w:rPr>
          <w:rFonts w:ascii="서울남산체 B" w:eastAsia="서울남산체 B" w:hAnsi="서울남산체 B"/>
          <w:szCs w:val="20"/>
        </w:rPr>
        <w:t>k</w:t>
      </w:r>
      <w:r>
        <w:rPr>
          <w:rFonts w:ascii="서울남산체 B" w:eastAsia="서울남산체 B" w:hAnsi="서울남산체 B" w:hint="eastAsia"/>
          <w:szCs w:val="20"/>
        </w:rPr>
        <w:t>개의 지점이 존재할 때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모든 경우를 찾으려면 k</w:t>
      </w:r>
      <w:r>
        <w:rPr>
          <w:rFonts w:ascii="서울남산체 B" w:eastAsia="서울남산체 B" w:hAnsi="서울남산체 B"/>
          <w:szCs w:val="20"/>
        </w:rPr>
        <w:t>-1</w:t>
      </w:r>
      <w:r>
        <w:rPr>
          <w:rFonts w:ascii="서울남산체 B" w:eastAsia="서울남산체 B" w:hAnsi="서울남산체 B" w:hint="eastAsia"/>
          <w:szCs w:val="20"/>
        </w:rPr>
        <w:t>번을 탐색해야 하는 규칙성을 발견할 수 있었습니다. 즉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끝 지점이 제외되면 </w:t>
      </w:r>
      <w:r>
        <w:rPr>
          <w:rFonts w:ascii="서울남산체 B" w:eastAsia="서울남산체 B" w:hAnsi="서울남산체 B"/>
          <w:szCs w:val="20"/>
        </w:rPr>
        <w:t>k-1</w:t>
      </w:r>
      <w:r>
        <w:rPr>
          <w:rFonts w:ascii="서울남산체 B" w:eastAsia="서울남산체 B" w:hAnsi="서울남산체 B" w:hint="eastAsia"/>
          <w:szCs w:val="20"/>
        </w:rPr>
        <w:t>개의 상황을 보면 따지는 것과 같아집니다. 끝 지점을 제외하는 방식은 윗줄에서는 뒤에서 두번째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아랫줄에서는 </w:t>
      </w:r>
      <w:r w:rsidR="00B671AB">
        <w:rPr>
          <w:rFonts w:ascii="서울남산체 B" w:eastAsia="서울남산체 B" w:hAnsi="서울남산체 B" w:hint="eastAsia"/>
          <w:szCs w:val="20"/>
        </w:rPr>
        <w:t xml:space="preserve">제일 뒤의 지점을 </w:t>
      </w:r>
      <w:r w:rsidR="00B671AB">
        <w:rPr>
          <w:rFonts w:ascii="서울남산체 B" w:eastAsia="서울남산체 B" w:hAnsi="서울남산체 B"/>
          <w:szCs w:val="20"/>
        </w:rPr>
        <w:t xml:space="preserve">sail </w:t>
      </w:r>
      <w:r w:rsidR="00B671AB">
        <w:rPr>
          <w:rFonts w:ascii="서울남산체 B" w:eastAsia="서울남산체 B" w:hAnsi="서울남산체 B" w:hint="eastAsia"/>
          <w:szCs w:val="20"/>
        </w:rPr>
        <w:t>했을 때의 결과에 따라 달라집니다.</w:t>
      </w:r>
    </w:p>
    <w:p w:rsidR="00B671AB" w:rsidRDefault="00B671AB" w:rsidP="00B671AB">
      <w:pPr>
        <w:pStyle w:val="a6"/>
        <w:numPr>
          <w:ilvl w:val="0"/>
          <w:numId w:val="1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 w:rsidRPr="00B671AB">
        <w:rPr>
          <w:rFonts w:ascii="서울남산체 B" w:eastAsia="서울남산체 B" w:hAnsi="서울남산체 B"/>
          <w:szCs w:val="20"/>
        </w:rPr>
        <w:t>-</w:t>
      </w:r>
      <w:r>
        <w:rPr>
          <w:rFonts w:ascii="서울남산체 B" w:eastAsia="서울남산체 B" w:hAnsi="서울남산체 B"/>
          <w:szCs w:val="20"/>
        </w:rPr>
        <w:t>1</w:t>
      </w:r>
      <w:r>
        <w:rPr>
          <w:rFonts w:ascii="서울남산체 B" w:eastAsia="서울남산체 B" w:hAnsi="서울남산체 B" w:hint="eastAsia"/>
          <w:szCs w:val="20"/>
        </w:rPr>
        <w:t>일 때는 두 지점을 잇고 있는 다리가 있다는 의미이므로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정답 벡터에 넣어주었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제 윗줄의 제일 끝 점은 어느 점과도 연결될 수 없기 때문에 제거해주었습니다.</w:t>
      </w:r>
    </w:p>
    <w:p w:rsidR="00B671AB" w:rsidRDefault="00B671AB" w:rsidP="00B671AB">
      <w:pPr>
        <w:pStyle w:val="a6"/>
        <w:numPr>
          <w:ilvl w:val="0"/>
          <w:numId w:val="1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>0</w:t>
      </w:r>
      <w:r>
        <w:rPr>
          <w:rFonts w:ascii="서울남산체 B" w:eastAsia="서울남산체 B" w:hAnsi="서울남산체 B" w:hint="eastAsia"/>
          <w:szCs w:val="20"/>
        </w:rPr>
        <w:t>일 때는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두 지점을 연결하고 있는 다리가 없는 것이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또한 마찬가지로 윗줄의 제일 끝 점은 어느 점과도 연결될 수 없기 때문에 제거해주었습니다.</w:t>
      </w:r>
    </w:p>
    <w:p w:rsidR="00B671AB" w:rsidRDefault="00B671AB" w:rsidP="00B671AB">
      <w:pPr>
        <w:pStyle w:val="a6"/>
        <w:numPr>
          <w:ilvl w:val="0"/>
          <w:numId w:val="1"/>
        </w:numPr>
        <w:ind w:leftChars="0"/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이 값이 아닌 양수일 때는 윗줄의 제일 끝점에 도달하는 다리들이 있다는 의미이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아랫줄의 제일 끝점에는 도달하는 다리가 더 이상 없다는 뜻이기 때문에 아랫줄의 가장 마지막 점을 제거해 주었습니다. 다만 이제 아랫줄의 어떤 지점에서 다리가 시작되는 것인지는 모르기 때문에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그 값을 </w:t>
      </w:r>
      <w:r>
        <w:rPr>
          <w:rFonts w:ascii="서울남산체 B" w:eastAsia="서울남산체 B" w:hAnsi="서울남산체 B"/>
          <w:szCs w:val="20"/>
        </w:rPr>
        <w:t xml:space="preserve">last </w:t>
      </w:r>
      <w:r>
        <w:rPr>
          <w:rFonts w:ascii="서울남산체 B" w:eastAsia="서울남산체 B" w:hAnsi="서울남산체 B" w:hint="eastAsia"/>
          <w:szCs w:val="20"/>
        </w:rPr>
        <w:t>변수에 저장해주었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다음 </w:t>
      </w:r>
      <w:r>
        <w:rPr>
          <w:rFonts w:ascii="서울남산체 B" w:eastAsia="서울남산체 B" w:hAnsi="서울남산체 B"/>
          <w:szCs w:val="20"/>
        </w:rPr>
        <w:t>sail</w:t>
      </w:r>
      <w:r>
        <w:rPr>
          <w:rFonts w:ascii="서울남산체 B" w:eastAsia="서울남산체 B" w:hAnsi="서울남산체 B" w:hint="eastAsia"/>
          <w:szCs w:val="20"/>
        </w:rPr>
        <w:t xml:space="preserve">에서 이 값과 </w:t>
      </w:r>
      <w:r>
        <w:rPr>
          <w:rFonts w:ascii="서울남산체 B" w:eastAsia="서울남산체 B" w:hAnsi="서울남산체 B"/>
          <w:szCs w:val="20"/>
        </w:rPr>
        <w:t>1</w:t>
      </w:r>
      <w:r>
        <w:rPr>
          <w:rFonts w:ascii="서울남산체 B" w:eastAsia="서울남산체 B" w:hAnsi="서울남산체 B" w:hint="eastAsia"/>
          <w:szCs w:val="20"/>
        </w:rPr>
        <w:t>차이가 발생할 경우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그 다리를 통과했다는 의미가 되어서 그 때 정답 벡터에 넣어주었습니다.</w:t>
      </w:r>
    </w:p>
    <w:p w:rsidR="00B671AB" w:rsidRPr="00B671AB" w:rsidRDefault="00B671AB" w:rsidP="00B671AB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최종적으로 위나 아래의 줄 중에서 하나의 지점만 남게 되면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반대편의 모든 지점들과 연결 여부를 확인해야 하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까지 마치게 된다면 답을 찾을 수 있습니다.</w:t>
      </w:r>
      <w:bookmarkStart w:id="0" w:name="_GoBack"/>
      <w:bookmarkEnd w:id="0"/>
    </w:p>
    <w:sectPr w:rsidR="00B671AB" w:rsidRPr="00B671A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371" w:rsidRDefault="006B4371" w:rsidP="00C3579E">
      <w:pPr>
        <w:spacing w:after="0" w:line="240" w:lineRule="auto"/>
      </w:pPr>
      <w:r>
        <w:separator/>
      </w:r>
    </w:p>
  </w:endnote>
  <w:endnote w:type="continuationSeparator" w:id="0">
    <w:p w:rsidR="006B4371" w:rsidRDefault="006B4371" w:rsidP="00C35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서울남산체 B">
    <w:panose1 w:val="02020603020101020101"/>
    <w:charset w:val="81"/>
    <w:family w:val="roman"/>
    <w:pitch w:val="variable"/>
    <w:sig w:usb0="800003A7" w:usb1="39D7FCFB" w:usb2="0000001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371" w:rsidRDefault="006B4371" w:rsidP="00C3579E">
      <w:pPr>
        <w:spacing w:after="0" w:line="240" w:lineRule="auto"/>
      </w:pPr>
      <w:r>
        <w:separator/>
      </w:r>
    </w:p>
  </w:footnote>
  <w:footnote w:type="continuationSeparator" w:id="0">
    <w:p w:rsidR="006B4371" w:rsidRDefault="006B4371" w:rsidP="00C35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67908"/>
    <w:multiLevelType w:val="hybridMultilevel"/>
    <w:tmpl w:val="8E749FE2"/>
    <w:lvl w:ilvl="0" w:tplc="8BEC522C">
      <w:start w:val="1"/>
      <w:numFmt w:val="decimalEnclosedCircle"/>
      <w:lvlText w:val="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544146D"/>
    <w:multiLevelType w:val="hybridMultilevel"/>
    <w:tmpl w:val="CBE0F414"/>
    <w:lvl w:ilvl="0" w:tplc="8BEC522C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7M0MjaxNDQwNTFS0lEKTi0uzszPAykwrwUAOsZ22CwAAAA="/>
  </w:docVars>
  <w:rsids>
    <w:rsidRoot w:val="00546452"/>
    <w:rsid w:val="00044492"/>
    <w:rsid w:val="00097A09"/>
    <w:rsid w:val="00176FB6"/>
    <w:rsid w:val="001B7627"/>
    <w:rsid w:val="001D7062"/>
    <w:rsid w:val="00272EF4"/>
    <w:rsid w:val="002D759D"/>
    <w:rsid w:val="003200B5"/>
    <w:rsid w:val="00327A6E"/>
    <w:rsid w:val="003710EA"/>
    <w:rsid w:val="004670AD"/>
    <w:rsid w:val="00471F91"/>
    <w:rsid w:val="004C204D"/>
    <w:rsid w:val="005211FD"/>
    <w:rsid w:val="00546452"/>
    <w:rsid w:val="005D5D1D"/>
    <w:rsid w:val="00687AC6"/>
    <w:rsid w:val="006B4371"/>
    <w:rsid w:val="00777758"/>
    <w:rsid w:val="00796CFF"/>
    <w:rsid w:val="007C3DC6"/>
    <w:rsid w:val="007F17F9"/>
    <w:rsid w:val="008C1053"/>
    <w:rsid w:val="009542C1"/>
    <w:rsid w:val="00A027BD"/>
    <w:rsid w:val="00A20493"/>
    <w:rsid w:val="00A66F94"/>
    <w:rsid w:val="00A92459"/>
    <w:rsid w:val="00B671AB"/>
    <w:rsid w:val="00BC7649"/>
    <w:rsid w:val="00BE3BF2"/>
    <w:rsid w:val="00C3579E"/>
    <w:rsid w:val="00D24220"/>
    <w:rsid w:val="00DB1C17"/>
    <w:rsid w:val="00E20E7A"/>
    <w:rsid w:val="00E3607E"/>
    <w:rsid w:val="00E804D0"/>
    <w:rsid w:val="00E807E1"/>
    <w:rsid w:val="00ED54AF"/>
    <w:rsid w:val="00FB5AD0"/>
    <w:rsid w:val="00FB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7FAC7B"/>
  <w15:chartTrackingRefBased/>
  <w15:docId w15:val="{81193DBF-1C47-46C9-8E6B-3C0F7A2A4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44492"/>
    <w:rPr>
      <w:color w:val="808080"/>
    </w:rPr>
  </w:style>
  <w:style w:type="paragraph" w:styleId="a4">
    <w:name w:val="header"/>
    <w:basedOn w:val="a"/>
    <w:link w:val="Char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3579E"/>
  </w:style>
  <w:style w:type="paragraph" w:styleId="a5">
    <w:name w:val="footer"/>
    <w:basedOn w:val="a"/>
    <w:link w:val="Char0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3579E"/>
  </w:style>
  <w:style w:type="paragraph" w:styleId="a6">
    <w:name w:val="List Paragraph"/>
    <w:basedOn w:val="a"/>
    <w:uiPriority w:val="34"/>
    <w:qFormat/>
    <w:rsid w:val="00B671A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 Kihoon</dc:creator>
  <cp:keywords/>
  <dc:description/>
  <cp:lastModifiedBy>Kwon Kihoon</cp:lastModifiedBy>
  <cp:revision>4</cp:revision>
  <dcterms:created xsi:type="dcterms:W3CDTF">2018-10-24T01:31:00Z</dcterms:created>
  <dcterms:modified xsi:type="dcterms:W3CDTF">2018-11-21T11:14:00Z</dcterms:modified>
</cp:coreProperties>
</file>